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www.dltv.ac.th ค่ะ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1. ต้องบอกหลักการอ่านออกเสียงบทร้อยกรองได้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ถ่ว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พร้อมแม่รักลูกลูกก็รู้อยู่ว่ารัก คนอื่นสักหมื่นแสน ไม่แม้นเหมือนจะกินนอนวอนว่าเมตตาเตือนจะจากเรือนลาแม่ไปแต่ตัวแม่วันทอง ของลูก จงกลับบ้านเขาจะพาล ว้าวุ่นแม่ทูนหัวจะก้มหน้า ลาไป มิได้กลัว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้างไรบ้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เดี๋ยวดูไปพร้อม ๆ กับครู เปิดดูหน้า 56ไปด฿ย่อหน้าสุดท้ายนะครับ ตรงอ่านพร้อม ๆ กันกับครูเลยนะครับ เอาเย็ด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 "ส้มริ้นมไ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เขาเข้าใจเคยไปเจน โตงกระเบนมั่นเหใา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เช่น การอ่านคำ การออกเสียงคำควบกล้ำค่ะ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</w:t>
      </w:r>
    </w:p>
    <w:p>
      <w:pPr>
        <w:pStyle w:val="BodyText"/>
      </w:pPr>
      <w:r>
        <w:t xml:space="preserve">(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จามอัธยาศัยนะคะ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เป็นที่เรียบร้อยแล้วนะคะ เรามาสรุปองค์ความรู้กันเลยค่ะหลักการอ่านบทร้อยกรองนะคะอย่างแรกเลย คือ มีศิลปะในการเอื้อนเสียงค่ะ2. ศึกษาฉันทลักษณ์ตามลักษณะบังคบค่ะ 4. อ่านออกเสียงให้ถูกต้องค่ะ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ลองช่วยกันคิดสิ ว่ามันส่งผลดีอย่างไรครับเดี๋ยวไปดูกันดีกว่านะครับ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ใช่ครับ เพราะฉะนั้นนะครับ ฝากเรื่องการอ่านบทร้อยกรองไว้ในอ้อมอกอ้อมใจของนักเรียนด้วยนะครับ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ก็คือ 1. ใบความรู้เรื่อง การแสดงความคิดเห็นค่ะจากวรรณคดี หรือ วรรณกรรม เรื่อง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ตู่</dc:title>
  <dc:creator/>
  <cp:keywords/>
  <dcterms:created xsi:type="dcterms:W3CDTF">2022-02-14T05:08:32Z</dcterms:created>
  <dcterms:modified xsi:type="dcterms:W3CDTF">2022-02-14T05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